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1C31E7">
      <w:pPr>
        <w:spacing w:after="90" w:line="240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79301081" w:rsidR="004A47FD" w:rsidRDefault="007D66FB" w:rsidP="001C31E7">
      <w:pPr>
        <w:tabs>
          <w:tab w:val="center" w:pos="3703"/>
          <w:tab w:val="center" w:pos="8413"/>
        </w:tabs>
        <w:spacing w:after="259" w:line="240" w:lineRule="auto"/>
        <w:ind w:left="0" w:firstLine="0"/>
        <w:jc w:val="center"/>
      </w:pPr>
      <w:r>
        <w:t>Ph: (+20) 1288249948      |      Email: ahmedzakaria999@gmail.com</w:t>
      </w:r>
      <w:r>
        <w:tab/>
        <w:t>|      Portfolio:</w:t>
      </w:r>
      <w:hyperlink r:id="rId8" w:history="1">
        <w:r w:rsidRPr="00402E10">
          <w:rPr>
            <w:rStyle w:val="Hyperlink"/>
          </w:rPr>
          <w:t xml:space="preserve"> </w:t>
        </w:r>
        <w:hyperlink r:id="rId9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0" w:history="1">
        <w:hyperlink r:id="rId11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555408B3" w:rsidR="003450F5" w:rsidRPr="001661B0" w:rsidRDefault="003450F5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2" w:history="1">
        <w:r w:rsidR="00E8655C" w:rsidRPr="00E8655C">
          <w:rPr>
            <w:rStyle w:val="Hyperlink"/>
          </w:rPr>
          <w:t>https://github.com/aKhfagy</w:t>
        </w:r>
      </w:hyperlink>
    </w:p>
    <w:p w14:paraId="4B069B73" w14:textId="731232EF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FC0D44">
      <w:pPr>
        <w:spacing w:after="15" w:line="240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BAF5449" w:rsidR="004A47FD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GPA: 3.</w:t>
      </w:r>
      <w:r w:rsidR="007B7770">
        <w:t>0</w:t>
      </w:r>
      <w:r>
        <w:t xml:space="preserve"> out of 4.0</w:t>
      </w:r>
    </w:p>
    <w:p w14:paraId="0E40ABF3" w14:textId="4834E542" w:rsidR="00BE3375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37FA6E41" w:rsidR="00BE3375" w:rsidRDefault="00BE3375" w:rsidP="00FC0D44">
      <w:pPr>
        <w:pStyle w:val="ListParagraph"/>
        <w:numPr>
          <w:ilvl w:val="0"/>
          <w:numId w:val="7"/>
        </w:numPr>
        <w:spacing w:after="15" w:line="240" w:lineRule="auto"/>
      </w:pPr>
      <w:r w:rsidRPr="00BE3375">
        <w:rPr>
          <w:b/>
        </w:rPr>
        <w:t>Full Stack Developer Training</w:t>
      </w:r>
      <w:r>
        <w:t>, Excel Systems</w:t>
      </w:r>
      <w:r w:rsidR="00A94892">
        <w:t xml:space="preserve"> – Aug 2021 – Sep 2021</w:t>
      </w:r>
    </w:p>
    <w:p w14:paraId="4BFB16C6" w14:textId="77777777" w:rsidR="00BE3375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Worked on a website part of a supply chain</w:t>
      </w:r>
    </w:p>
    <w:p w14:paraId="33D3A635" w14:textId="4E08CA32" w:rsidR="00A94892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Onion Architecture while developing the project</w:t>
      </w:r>
    </w:p>
    <w:p w14:paraId="1AF4952E" w14:textId="15EF2850" w:rsidR="000E71BB" w:rsidRDefault="00A94892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Agile methodologies to Structure our workflow</w:t>
      </w:r>
    </w:p>
    <w:p w14:paraId="12EA41FB" w14:textId="7A9F2A0C" w:rsidR="00067C1F" w:rsidRPr="00067C1F" w:rsidRDefault="00067C1F" w:rsidP="00067C1F">
      <w:pPr>
        <w:pStyle w:val="ListParagraph"/>
        <w:numPr>
          <w:ilvl w:val="1"/>
          <w:numId w:val="7"/>
        </w:numPr>
        <w:rPr>
          <w:b/>
          <w:bCs/>
        </w:rPr>
      </w:pPr>
      <w:r w:rsidRPr="00067C1F">
        <w:rPr>
          <w:b/>
          <w:bCs/>
        </w:rPr>
        <w:t>Tools and Concepts Learned: .NET Frameworks, Onion Architecture, Agile.</w:t>
      </w:r>
    </w:p>
    <w:p w14:paraId="42C9EA2D" w14:textId="38C1EF58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2224A94A" w14:textId="614336E7" w:rsidR="003450F5" w:rsidRDefault="00000000" w:rsidP="007B7770">
      <w:pPr>
        <w:pStyle w:val="ListParagraph"/>
        <w:numPr>
          <w:ilvl w:val="0"/>
          <w:numId w:val="6"/>
        </w:numPr>
        <w:spacing w:line="240" w:lineRule="auto"/>
      </w:pPr>
      <w:hyperlink r:id="rId13" w:history="1">
        <w:r w:rsidR="003450F5" w:rsidRPr="007B7770">
          <w:rPr>
            <w:rStyle w:val="Hyperlink"/>
          </w:rPr>
          <w:t>Brain-Computer Interface Using EEG Signals for Wheelchair Control</w:t>
        </w:r>
      </w:hyperlink>
    </w:p>
    <w:p w14:paraId="15AB536F" w14:textId="5BECE579" w:rsidR="003450F5" w:rsidRDefault="003450F5" w:rsidP="00FC0D44">
      <w:pPr>
        <w:pStyle w:val="ListParagraph"/>
        <w:numPr>
          <w:ilvl w:val="1"/>
          <w:numId w:val="6"/>
        </w:numPr>
        <w:spacing w:line="240" w:lineRule="auto"/>
      </w:pPr>
      <w:r>
        <w:t>Graduation project at Ain Shams University, Bioinformatics Department</w:t>
      </w:r>
      <w:r w:rsidR="00E8655C">
        <w:t>.</w:t>
      </w:r>
    </w:p>
    <w:p w14:paraId="7A4A341B" w14:textId="207C6112" w:rsidR="00E8655C" w:rsidRDefault="00E8655C" w:rsidP="00FC0D44">
      <w:pPr>
        <w:pStyle w:val="ListParagraph"/>
        <w:numPr>
          <w:ilvl w:val="1"/>
          <w:numId w:val="6"/>
        </w:numPr>
        <w:spacing w:line="240" w:lineRule="auto"/>
      </w:pPr>
      <w:r>
        <w:t>Control a wheelchair by extracting simple commands from your thoughts using EEG signals.</w:t>
      </w:r>
    </w:p>
    <w:p w14:paraId="5EA4C5EE" w14:textId="7CBAD6FA" w:rsidR="00E8655C" w:rsidRDefault="00E8655C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Machine Learning Algorithms, Python, Scientific Research, </w:t>
      </w:r>
      <w:r w:rsidR="00580952">
        <w:rPr>
          <w:b/>
          <w:bCs/>
        </w:rPr>
        <w:t>Flask, APIs, Networking, Raspberry PI OS, Bash, Android Studio, Java</w:t>
      </w:r>
      <w:r>
        <w:rPr>
          <w:b/>
          <w:bCs/>
        </w:rPr>
        <w:t>.</w:t>
      </w:r>
    </w:p>
    <w:p w14:paraId="26D641D6" w14:textId="1CC2067A" w:rsidR="004B2242" w:rsidRPr="00E8655C" w:rsidRDefault="004B224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>
        <w:rPr>
          <w:b/>
          <w:bCs/>
        </w:rPr>
        <w:t>Grade: A</w:t>
      </w:r>
    </w:p>
    <w:p w14:paraId="03965D86" w14:textId="54B70D0C" w:rsidR="007D66FB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4" w:history="1">
        <w:r w:rsidR="007D66FB" w:rsidRPr="007D66FB">
          <w:rPr>
            <w:rStyle w:val="Hyperlink"/>
          </w:rPr>
          <w:t>Manufacturer Supply Chain Website</w:t>
        </w:r>
      </w:hyperlink>
    </w:p>
    <w:p w14:paraId="35E6C910" w14:textId="52C8FCC8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Part of a supply chain website targeted for the manufacturer to use to place his orders</w:t>
      </w:r>
      <w:r w:rsidR="000E71BB">
        <w:t>.</w:t>
      </w:r>
    </w:p>
    <w:p w14:paraId="71A67BDB" w14:textId="63E6C75A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Developed during Full Stack Developer Training at Excel Systems in less than one month</w:t>
      </w:r>
      <w:r w:rsidR="000E71BB">
        <w:t>.</w:t>
      </w:r>
    </w:p>
    <w:p w14:paraId="0851A705" w14:textId="277ABC36" w:rsidR="00A94892" w:rsidRPr="00A94892" w:rsidRDefault="00A9489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bookmarkStart w:id="0" w:name="_Hlk114833640"/>
      <w:r w:rsidRPr="00F509D5">
        <w:rPr>
          <w:b/>
        </w:rPr>
        <w:t>Tools and Concepts</w:t>
      </w:r>
      <w:r w:rsidRPr="00A94892">
        <w:rPr>
          <w:b/>
          <w:bCs/>
        </w:rPr>
        <w:t>: .NET Frameworks, Onion Architecture, Agile</w:t>
      </w:r>
      <w:r w:rsidR="000E71BB">
        <w:rPr>
          <w:b/>
          <w:bCs/>
        </w:rPr>
        <w:t>.</w:t>
      </w:r>
    </w:p>
    <w:bookmarkEnd w:id="0"/>
    <w:p w14:paraId="57299C95" w14:textId="3E96F48D" w:rsidR="004A47FD" w:rsidRDefault="00000000" w:rsidP="00FC0D44">
      <w:pPr>
        <w:pStyle w:val="ListParagraph"/>
        <w:numPr>
          <w:ilvl w:val="0"/>
          <w:numId w:val="6"/>
        </w:numPr>
        <w:spacing w:after="15" w:line="240" w:lineRule="auto"/>
      </w:pPr>
      <w:r>
        <w:fldChar w:fldCharType="begin"/>
      </w:r>
      <w:r>
        <w:instrText xml:space="preserve"> HYPERLINK "https://github.com/aKhfagy/boilerplate-project-exercisetracker" </w:instrText>
      </w:r>
      <w:r>
        <w:fldChar w:fldCharType="separate"/>
      </w:r>
      <w:hyperlink r:id="rId15">
        <w:r w:rsidR="007D66FB" w:rsidRPr="00402E10">
          <w:rPr>
            <w:rStyle w:val="Hyperlink"/>
          </w:rPr>
          <w:t>Exercise Tracker Microservice</w:t>
        </w:r>
      </w:hyperlink>
      <w:r>
        <w:rPr>
          <w:rStyle w:val="Hyperlink"/>
        </w:rPr>
        <w:fldChar w:fldCharType="end"/>
      </w:r>
    </w:p>
    <w:p w14:paraId="7268F0F8" w14:textId="2A932867" w:rsidR="004A47FD" w:rsidRDefault="007D66FB" w:rsidP="00FC0D44">
      <w:pPr>
        <w:pStyle w:val="ListParagraph"/>
        <w:numPr>
          <w:ilvl w:val="1"/>
          <w:numId w:val="6"/>
        </w:numPr>
        <w:spacing w:line="240" w:lineRule="auto"/>
      </w:pPr>
      <w:r>
        <w:t>A simple exercise tracker microservice which you can track your progress</w:t>
      </w:r>
      <w:r w:rsidR="000E71BB">
        <w:t>.</w:t>
      </w:r>
    </w:p>
    <w:p w14:paraId="3EF14910" w14:textId="6A81C784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320"/>
        </w:tabs>
        <w:spacing w:after="15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>Node.js, MongoDB, HTML, CSS, NoSQL</w:t>
      </w:r>
      <w:r w:rsidR="000E71BB">
        <w:rPr>
          <w:b/>
        </w:rPr>
        <w:t>.</w:t>
      </w:r>
    </w:p>
    <w:p w14:paraId="07851841" w14:textId="71D1324F" w:rsidR="004A47FD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6" w:history="1">
        <w:hyperlink r:id="rId17">
          <w:r w:rsidR="007D66FB" w:rsidRPr="00402E10">
            <w:rPr>
              <w:rStyle w:val="Hyperlink"/>
            </w:rPr>
            <w:t>Simple Kernel</w:t>
          </w:r>
        </w:hyperlink>
      </w:hyperlink>
    </w:p>
    <w:p w14:paraId="1800390D" w14:textId="4F55DFFC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412"/>
        </w:tabs>
        <w:spacing w:line="240" w:lineRule="auto"/>
      </w:pPr>
      <w:r>
        <w:t>OS kernel which performs basic operations of an operating system.</w:t>
      </w:r>
    </w:p>
    <w:p w14:paraId="5B996D7B" w14:textId="07167A17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 xml:space="preserve">Memory </w:t>
      </w:r>
      <w:r w:rsidR="00EB017F">
        <w:rPr>
          <w:b/>
        </w:rPr>
        <w:t>management</w:t>
      </w:r>
      <w:r w:rsidRPr="00F509D5">
        <w:rPr>
          <w:b/>
        </w:rPr>
        <w:t>, semaphores, shared variables, page fault handling</w:t>
      </w:r>
    </w:p>
    <w:p w14:paraId="2809E5A5" w14:textId="63AB530B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416DEE99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8521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13B4A3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8.95pt" to="870.4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Cv7kUs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Certificates </w:t>
      </w:r>
    </w:p>
    <w:p w14:paraId="18C70A22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Deep Learning. Certificate earned on May 3, 2020.</w:t>
      </w:r>
    </w:p>
    <w:p w14:paraId="26DC7D31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deeplearning.ai on Coursera</w:t>
      </w:r>
    </w:p>
    <w:p w14:paraId="73BB752C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Machine Learning. Certificate earned on July 3, 2020.</w:t>
      </w:r>
    </w:p>
    <w:p w14:paraId="798B17E9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the University of Washington on Coursera</w:t>
      </w:r>
    </w:p>
    <w:p w14:paraId="1EBBBC3E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APIs and Microservices earned on April 25, 2021</w:t>
      </w:r>
    </w:p>
    <w:p w14:paraId="23314D13" w14:textId="77777777" w:rsidR="004A47FD" w:rsidRDefault="007D66FB" w:rsidP="00FC0D44">
      <w:pPr>
        <w:pStyle w:val="ListParagraph"/>
        <w:numPr>
          <w:ilvl w:val="1"/>
          <w:numId w:val="9"/>
        </w:numPr>
        <w:spacing w:line="240" w:lineRule="auto"/>
      </w:pPr>
      <w:r>
        <w:t>By freecodecamp.org</w:t>
      </w:r>
    </w:p>
    <w:p w14:paraId="08B62E2C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Data Structures and Algorithms. Certificate earned on October 9, 2020</w:t>
      </w:r>
    </w:p>
    <w:p w14:paraId="50160894" w14:textId="77777777" w:rsidR="004A47FD" w:rsidRDefault="007D66FB" w:rsidP="00FC0D44">
      <w:pPr>
        <w:pStyle w:val="ListParagraph"/>
        <w:numPr>
          <w:ilvl w:val="1"/>
          <w:numId w:val="9"/>
        </w:numPr>
        <w:spacing w:after="337" w:line="240" w:lineRule="auto"/>
      </w:pPr>
      <w:r>
        <w:t>By the University of California, San Diego &amp; National Research University Higher School of Economics on Coursera.</w:t>
      </w:r>
    </w:p>
    <w:p w14:paraId="7853FFA0" w14:textId="04FB6529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4982A74B" w14:textId="139E678E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Tools: </w:t>
      </w:r>
      <w:r w:rsidR="007B0E8A">
        <w:t xml:space="preserve">ASP.NET, </w:t>
      </w:r>
      <w:r w:rsidR="0093086D">
        <w:t xml:space="preserve">SQL Server, </w:t>
      </w:r>
      <w:r w:rsidR="00003292">
        <w:t>Sklearn,</w:t>
      </w:r>
      <w:r w:rsidR="00003292" w:rsidRPr="00003292">
        <w:t xml:space="preserve"> </w:t>
      </w:r>
      <w:r w:rsidR="00003292">
        <w:t xml:space="preserve">TensorFlow, Anaconda, Jupyter Notebook, </w:t>
      </w:r>
      <w:r>
        <w:t>Node.js, Git, MongoDB, PL/SQL</w:t>
      </w:r>
    </w:p>
    <w:p w14:paraId="3458BFFD" w14:textId="002144F2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Languages (Ordered by proficiency): </w:t>
      </w:r>
      <w:r w:rsidR="004B2242">
        <w:t xml:space="preserve">C#, </w:t>
      </w:r>
      <w:r w:rsidR="00F509D5">
        <w:t>Python</w:t>
      </w:r>
      <w:r w:rsidR="00B14756">
        <w:t>,</w:t>
      </w:r>
      <w:r>
        <w:t xml:space="preserve"> JavaScript, Java, R,</w:t>
      </w:r>
      <w:r w:rsidR="004B2242">
        <w:t xml:space="preserve"> C++,</w:t>
      </w:r>
      <w:r w:rsidR="00F509D5">
        <w:t xml:space="preserve"> </w:t>
      </w:r>
      <w:r>
        <w:t>MATLAB, HTML</w:t>
      </w:r>
      <w:r w:rsidR="00405EBC">
        <w:t>, CSS</w:t>
      </w:r>
    </w:p>
    <w:p w14:paraId="23859936" w14:textId="630CB2B1" w:rsidR="00BE3375" w:rsidRDefault="007D66FB" w:rsidP="00FC0D44">
      <w:pPr>
        <w:numPr>
          <w:ilvl w:val="0"/>
          <w:numId w:val="3"/>
        </w:numPr>
        <w:spacing w:line="240" w:lineRule="auto"/>
        <w:ind w:hanging="360"/>
        <w:sectPr w:rsidR="00BE3375" w:rsidSect="00BE3375">
          <w:pgSz w:w="12240" w:h="15840" w:code="1"/>
          <w:pgMar w:top="720" w:right="720" w:bottom="720" w:left="720" w:header="720" w:footer="720" w:gutter="0"/>
          <w:cols w:space="720"/>
          <w:docGrid w:linePitch="272"/>
        </w:sectPr>
      </w:pPr>
      <w:r>
        <w:t xml:space="preserve">Concepts: Problem-Solving, OOP, Data Structures, Algorithms, Machine Learning, Agile </w:t>
      </w:r>
      <w:r w:rsidR="007B0E8A">
        <w:t>Methodologie</w:t>
      </w:r>
      <w:r w:rsidR="001C31E7">
        <w:t>s</w:t>
      </w:r>
    </w:p>
    <w:p w14:paraId="413CA627" w14:textId="60EAC639" w:rsidR="004A47FD" w:rsidRDefault="004A47FD" w:rsidP="00FC0D44">
      <w:pPr>
        <w:spacing w:line="240" w:lineRule="auto"/>
        <w:ind w:left="0" w:firstLine="0"/>
        <w:rPr>
          <w:b/>
          <w:bCs/>
        </w:rPr>
      </w:pPr>
    </w:p>
    <w:p w14:paraId="4653B81B" w14:textId="25C37B0A" w:rsidR="007B0E8A" w:rsidRDefault="007B0E8A" w:rsidP="00FC0D44">
      <w:pPr>
        <w:pStyle w:val="Heading1"/>
        <w:spacing w:line="240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FC0D44">
      <w:pPr>
        <w:numPr>
          <w:ilvl w:val="0"/>
          <w:numId w:val="5"/>
        </w:numPr>
        <w:spacing w:after="43" w:line="240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FCIAin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FC0D44">
      <w:pPr>
        <w:spacing w:line="240" w:lineRule="auto"/>
        <w:ind w:left="345" w:firstLine="0"/>
      </w:pPr>
    </w:p>
    <w:p w14:paraId="04BD756E" w14:textId="1BE1DDA8" w:rsidR="007B0E8A" w:rsidRDefault="007B0E8A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>acmASCIS student activity part of acm.org, Ain Shams University - Competitive programming mentor. Sep 2019 – Sep 2021</w:t>
      </w:r>
    </w:p>
    <w:p w14:paraId="3715A2D3" w14:textId="0AB5F35F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Wrote and tested problems for competitive programming contests</w:t>
      </w:r>
    </w:p>
    <w:p w14:paraId="0146447B" w14:textId="68BAF49B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students new to programming to understand the basic concepts and improve their skills</w:t>
      </w:r>
    </w:p>
    <w:p w14:paraId="2B3E3C99" w14:textId="0F059166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 xml:space="preserve">SupportASU, Ain Shams University – Machine Learning committee member - Dec 2020 </w:t>
      </w:r>
      <w:r w:rsidR="0093086D">
        <w:t>–</w:t>
      </w:r>
      <w:r>
        <w:t xml:space="preserve"> Present</w:t>
      </w:r>
    </w:p>
    <w:p w14:paraId="2357AA56" w14:textId="0F06A544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FC0D44">
      <w:pPr>
        <w:numPr>
          <w:ilvl w:val="0"/>
          <w:numId w:val="4"/>
        </w:numPr>
        <w:spacing w:after="5" w:line="240" w:lineRule="auto"/>
        <w:ind w:hanging="360"/>
      </w:pPr>
      <w:r>
        <w:t>JPMorgan Chase Software Engineering Virtual Experience program participant - Jan 2021</w:t>
      </w:r>
    </w:p>
    <w:p w14:paraId="6BD8E111" w14:textId="77777777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>KPMG Data Analytics Consulting Virtual Internship Jan 2021</w:t>
      </w:r>
    </w:p>
    <w:p w14:paraId="17ED46AF" w14:textId="77777777" w:rsidR="007B0E8A" w:rsidRDefault="007B0E8A" w:rsidP="007B0E8A">
      <w:pPr>
        <w:spacing w:line="240" w:lineRule="auto"/>
        <w:ind w:left="0" w:firstLine="0"/>
      </w:pPr>
    </w:p>
    <w:p w14:paraId="29C359AB" w14:textId="77777777" w:rsidR="007B0E8A" w:rsidRPr="007B0E8A" w:rsidRDefault="007B0E8A" w:rsidP="000E71BB">
      <w:pPr>
        <w:spacing w:line="240" w:lineRule="auto"/>
        <w:ind w:left="345" w:firstLine="0"/>
        <w:rPr>
          <w:b/>
          <w:bCs/>
        </w:rPr>
      </w:pPr>
    </w:p>
    <w:sectPr w:rsidR="007B0E8A" w:rsidRPr="007B0E8A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73B5F" w14:textId="77777777" w:rsidR="004E24F6" w:rsidRDefault="004E24F6" w:rsidP="00402E10">
      <w:pPr>
        <w:spacing w:after="0" w:line="240" w:lineRule="auto"/>
      </w:pPr>
      <w:r>
        <w:separator/>
      </w:r>
    </w:p>
  </w:endnote>
  <w:endnote w:type="continuationSeparator" w:id="0">
    <w:p w14:paraId="1B685C32" w14:textId="77777777" w:rsidR="004E24F6" w:rsidRDefault="004E24F6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ACA38" w14:textId="77777777" w:rsidR="004E24F6" w:rsidRDefault="004E24F6" w:rsidP="00402E10">
      <w:pPr>
        <w:spacing w:after="0" w:line="240" w:lineRule="auto"/>
      </w:pPr>
      <w:r>
        <w:separator/>
      </w:r>
    </w:p>
  </w:footnote>
  <w:footnote w:type="continuationSeparator" w:id="0">
    <w:p w14:paraId="5C558CC8" w14:textId="77777777" w:rsidR="004E24F6" w:rsidRDefault="004E24F6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qgUA9D2hWCwAAAA="/>
  </w:docVars>
  <w:rsids>
    <w:rsidRoot w:val="004A47FD"/>
    <w:rsid w:val="00003292"/>
    <w:rsid w:val="00027204"/>
    <w:rsid w:val="00067C1F"/>
    <w:rsid w:val="000E71BB"/>
    <w:rsid w:val="001438CE"/>
    <w:rsid w:val="001661B0"/>
    <w:rsid w:val="001C31E7"/>
    <w:rsid w:val="003450F5"/>
    <w:rsid w:val="00402E10"/>
    <w:rsid w:val="00405EBC"/>
    <w:rsid w:val="004A47FD"/>
    <w:rsid w:val="004B2242"/>
    <w:rsid w:val="004E24F6"/>
    <w:rsid w:val="00580952"/>
    <w:rsid w:val="005A4B6A"/>
    <w:rsid w:val="00652736"/>
    <w:rsid w:val="007727BE"/>
    <w:rsid w:val="007B0E8A"/>
    <w:rsid w:val="007B7770"/>
    <w:rsid w:val="007D66FB"/>
    <w:rsid w:val="00814244"/>
    <w:rsid w:val="00916EED"/>
    <w:rsid w:val="0093086D"/>
    <w:rsid w:val="00983A15"/>
    <w:rsid w:val="00A94892"/>
    <w:rsid w:val="00B14756"/>
    <w:rsid w:val="00BE3375"/>
    <w:rsid w:val="00D2520B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khfagy.github.io/" TargetMode="External"/><Relationship Id="rId13" Type="http://schemas.openxmlformats.org/officeDocument/2006/relationships/hyperlink" Target="https://github.com/aKhfagy/Brain-Computer-Interface-using-EEG-Signal-for-Wheelchair-Contro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Khfagy" TargetMode="External"/><Relationship Id="rId17" Type="http://schemas.openxmlformats.org/officeDocument/2006/relationships/hyperlink" Target="https://github.com/aKhfagy/os-kernel-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/os-kernel-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boilerplate-project-exercisetracker" TargetMode="External"/><Relationship Id="rId10" Type="http://schemas.openxmlformats.org/officeDocument/2006/relationships/hyperlink" Target="https://www.linkedin.com/in/akhfagy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ManufacturerSupplyChainWeb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27</cp:revision>
  <cp:lastPrinted>2022-06-04T12:16:00Z</cp:lastPrinted>
  <dcterms:created xsi:type="dcterms:W3CDTF">2022-02-16T08:54:00Z</dcterms:created>
  <dcterms:modified xsi:type="dcterms:W3CDTF">2022-09-23T12:10:00Z</dcterms:modified>
</cp:coreProperties>
</file>